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Italy</w:t>
      </w:r>
      <w:r>
        <w:t xml:space="preserve"> </w:t>
      </w:r>
      <w:r>
        <w:t xml:space="preserve">Naples</w:t>
      </w:r>
    </w:p>
    <w:bookmarkStart w:id="21" w:name="Xe12f50d6243f9afb3141089e0e6dc942f461164"/>
    <w:p>
      <w:pPr>
        <w:pStyle w:val="Heading1"/>
      </w:pPr>
      <w:r>
        <w:t xml:space="preserve">SCHOLARSHIP APPLICATION LETTER FOR FIREFIGHTER TRAINING IN ITALY NAPLES</w:t>
      </w:r>
    </w:p>
    <w:p>
      <w:pPr>
        <w:pStyle w:val="FirstParagraph"/>
      </w:pPr>
      <w:r>
        <w:t xml:space="preserve">December 5, 2023</w:t>
      </w:r>
    </w:p>
    <w:p>
      <w:pPr>
        <w:pStyle w:val="BodyText"/>
      </w:pPr>
      <w:r>
        <w:t xml:space="preserve">Fire Department Scholarship Committee</w:t>
      </w:r>
      <w:r>
        <w:br/>
      </w:r>
      <w:r>
        <w:t xml:space="preserve">Naples Municipal Fire Authority</w:t>
      </w:r>
      <w:r>
        <w:br/>
      </w:r>
      <w:r>
        <w:t xml:space="preserve">Piazza del Plebiscito, 1</w:t>
      </w:r>
      <w:r>
        <w:br/>
      </w:r>
      <w:r>
        <w:t xml:space="preserve">Naples, Italy 80100</w:t>
      </w:r>
    </w:p>
    <w:bookmarkStart w:id="20" w:name="Xcacec849c91ff85e16655e636f0ab8bd0a8a019"/>
    <w:p>
      <w:pPr>
        <w:pStyle w:val="Heading2"/>
      </w:pPr>
      <w:r>
        <w:t xml:space="preserve">Dear Esteemed Members of the Scholarship Committee,</w:t>
      </w:r>
    </w:p>
    <w:p>
      <w:pPr>
        <w:pStyle w:val="FirstParagraph"/>
      </w:pPr>
      <w:r>
        <w:t xml:space="preserve">With profound respect for the heroic traditions of emergency services in Southern Italy and deep admiration for Naples' storied legacy as a city that has weathered both natural calamities and human challenges, I am writing to submit this Scholarship Application Letter. As an aspiring Firefighter from the vibrant community of Pozzuoli, I seek financial support through your prestigious scholarship program to undertake specialized training at the Centro di Formazione Antincendio in Naples—a pivotal step toward becoming a dedicated protector of Italy Naples.</w:t>
      </w:r>
    </w:p>
    <w:p>
      <w:pPr>
        <w:pStyle w:val="BodyText"/>
      </w:pPr>
      <w:r>
        <w:t xml:space="preserve">My journey toward this calling began during childhood summers spent on Capri Island with my grandfather, a retired Marine Fire Chief who taught me that courage is not the absence of fear but action in its presence. I vividly recall him narrating how Naples' narrow alleys and ancient structures demanded unique firefighting techniques during the 1980 earthquake, where firefighters became beacons of hope amidst rubble. This early exposure ignited my resolve to serve a city whose history is etched in both its volcanic landscapes and resilient people. Now, as I pursue foundational emergency response training through the Italian National Fire Service Academy (Corpo Nazionale dei Vigili del Fuoco), I recognize that Naples—Italy's third-largest metropolis with its complex urban fabric of historic districts, coastal vulnerabilities, and dense population—requires firefighters who understand its specific challenges.</w:t>
      </w:r>
    </w:p>
    <w:p>
      <w:pPr>
        <w:pStyle w:val="BodyText"/>
      </w:pPr>
      <w:r>
        <w:t xml:space="preserve">My academic and practical preparation has been meticulously aligned with the demands of modern Italian firefighting. I completed a three-year Emergency Medical Technician program at the University of Naples Federico II, achieving top honors in hazardous materials management (HMM) and disaster psychology. During an internship at Pompeii Fire Station, I assisted during a critical case involving volcanic ash dispersion after Mount Vesuvius' 2022 activity—a scenario emblematic of Naples' unique environmental risks. My fieldwork included coordinating with geologists from the Osservatorio Vesuviano to develop evacuation protocols for historic sites, demonstrating my commitment to integrating scientific knowledge with frontline service. This experience crystallized my understanding: a true Firefighter in Italy Naples must be both a technical expert and a community guardian.</w:t>
      </w:r>
    </w:p>
    <w:p>
      <w:pPr>
        <w:pStyle w:val="BodyText"/>
      </w:pPr>
      <w:r>
        <w:t xml:space="preserve">Why Naples specifically? The city's juxtaposition of ancient heritage and modern urban density creates unmatched training opportunities. Unlike northern Italian fire departments addressing industrial fires, Naples faces layered threats: earthquakes along the Sannio Fault, coastal flooding in Mergellina, historic building collapses (like those seen in 2014), and the persistent challenge of fire propagation through its iconic terracotta-roofed districts. The Centro di Formazione Antincendio’s curriculum—particularly its module on "Historic Urban Fire Suppression" taught by veterans who responded to the 1980 disaster—is irreplaceable for my development. This scholarship would fund my enrollment in their advanced certification program, granting access to Naples' specialized training facilities including the city's simulated volcanic eruption zone and ancient street fire drills. Without this financial support, I cannot complete these critical certifications due to family circumstances; my parents’ small boat-building business faced severe setbacks after last year’s coastal storm surge.</w:t>
      </w:r>
    </w:p>
    <w:p>
      <w:pPr>
        <w:pStyle w:val="BodyText"/>
      </w:pPr>
      <w:r>
        <w:t xml:space="preserve">My long-term vision aligns precisely with Naples' needs. I aspire to serve in the "Gruppo Operativo Antincendio Storico" (Historic Area Fire Response Unit), where my bilingual skills (Italian, English, and basic Neapolitan dialect) and cultural understanding would enhance community trust during emergencies. I’ve already initiated a youth outreach project ("Giovani Vigili per Napoli") partnering with local schools to teach fire safety through traditional puppet theater—a method proven effective in Mediterranean communities. This initiative reflects my belief that a Firefighter’s role transcends extinguishing flames; it encompasses preserving Naples' identity as the city rebuilds after crises. The scholarship would directly empower me to advance this mission, ensuring I return from training equipped with both technical expertise and deep community ties.</w:t>
      </w:r>
    </w:p>
    <w:p>
      <w:pPr>
        <w:pStyle w:val="BodyText"/>
      </w:pPr>
      <w:r>
        <w:t xml:space="preserve">I recognize the profound honor of applying for this Scholarship Application Letter opportunity. The Naples Fire Department’s reputation for excellence—evidenced by its 98% emergency response success rate in high-density urban areas—resonates deeply with my values. My application includes letters of recommendation from Captain Maria Rossi (Naples Fire Station #7), who witnessed my calm leadership during a warehouse fire at the port of Pozzuoli, and Professor Antonio Greco (University of Naples Federico II), who certified my research on "Volcanic Risk Adaptation in Historic Districts." These references corroborate my readiness to excel in your demanding program.</w:t>
      </w:r>
    </w:p>
    <w:p>
      <w:pPr>
        <w:pStyle w:val="BodyText"/>
      </w:pPr>
      <w:r>
        <w:t xml:space="preserve">Financially, this scholarship represents a transformative investment. The full training cost—€12,500—would be fully covered, allowing me to dedicate 100% of my focus to mastering Naples-specific skills like navigating the catacombs beneath the city or utilizing traditional firefighting tools (like the "pompa manuale") alongside modern technology. My family will contribute €3,000 from savings, but this gap requires your support. Crucially, I have committed to a four-year service obligation with Naples' fire department post-graduation—ensuring that every euro invested yields tangible return for Italy Naples.</w:t>
      </w:r>
    </w:p>
    <w:p>
      <w:pPr>
        <w:pStyle w:val="BodyText"/>
      </w:pPr>
      <w:r>
        <w:t xml:space="preserve">As I prepare to defend my thesis on "Cultural Continuity in Urban Firefighting: Lessons from the 1980 Earthquake," I carry forward a promise made to my grandfather: "Naples will never burn alone." This Scholarship Application Letter is not merely an application—it is a testament to my lifelong commitment to stand with Naples through every blaze, flood, and emergency. I pledge to honor the legacy of those who defended this city since the days of ancient Greek settlers by becoming a firefighter who embodies both technical mastery and profound respect for Italy Naples' soul.</w:t>
      </w:r>
    </w:p>
    <w:p>
      <w:pPr>
        <w:pStyle w:val="BodyText"/>
      </w:pPr>
      <w:r>
        <w:t xml:space="preserve">Thank you for considering my application. I welcome the opportunity to discuss how my background, vision, and unwavering dedication to Naples’ safety align with your scholarship objectives. I am available at your earliest convenience for an interview via Zoom or in person at the Centro di Formazione Antincendio.</w:t>
      </w:r>
    </w:p>
    <w:p>
      <w:pPr>
        <w:pStyle w:val="BodyText"/>
      </w:pPr>
      <w:r>
        <w:t xml:space="preserve">Sincerely,</w:t>
      </w:r>
    </w:p>
    <w:p>
      <w:pPr>
        <w:pStyle w:val="BodyText"/>
      </w:pPr>
      <w:r>
        <w:t xml:space="preserve">Alessandro Moretti</w:t>
      </w:r>
    </w:p>
    <w:p>
      <w:pPr>
        <w:pStyle w:val="BodyText"/>
      </w:pPr>
      <w:r>
        <w:t xml:space="preserve">Address: Via Toledo 217, Naples, Italy 80134</w:t>
      </w:r>
      <w:r>
        <w:br/>
      </w:r>
      <w:r>
        <w:t xml:space="preserve">Email: a.moretti@vigiilifirenze.it | Phone: +39 345 6789012</w:t>
      </w:r>
    </w:p>
    <w:p>
      <w:pPr>
        <w:pStyle w:val="BodyText"/>
      </w:pPr>
      <w:r>
        <w:t xml:space="preserve">This Scholarship Application Letter is submitted in full compliance with the requirements of the Naples Municipal Fire Department Scholarship Program (Ref. VV.F. Napoli/2023/SCHOLAR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Italy Naples</dc:title>
  <dc:creator/>
  <dc:language>en</dc:language>
  <cp:keywords/>
  <dcterms:created xsi:type="dcterms:W3CDTF">2026-07-21T16:24:38Z</dcterms:created>
  <dcterms:modified xsi:type="dcterms:W3CDTF">2026-07-21T16:24:38Z</dcterms:modified>
</cp:coreProperties>
</file>

<file path=docProps/custom.xml><?xml version="1.0" encoding="utf-8"?>
<Properties xmlns="http://schemas.openxmlformats.org/officeDocument/2006/custom-properties" xmlns:vt="http://schemas.openxmlformats.org/officeDocument/2006/docPropsVTypes"/>
</file>